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E3977" w14:textId="77777777" w:rsidR="001C1671" w:rsidRDefault="00C3018B">
      <w:pPr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t>涉密项目证明（代替项目合同）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485"/>
        <w:gridCol w:w="6811"/>
      </w:tblGrid>
      <w:tr w:rsidR="001C1671" w14:paraId="39B34A6D" w14:textId="77777777">
        <w:trPr>
          <w:trHeight w:val="722"/>
        </w:trPr>
        <w:tc>
          <w:tcPr>
            <w:tcW w:w="895" w:type="pct"/>
            <w:vAlign w:val="center"/>
          </w:tcPr>
          <w:p w14:paraId="6708401F" w14:textId="77777777" w:rsidR="001C1671" w:rsidRDefault="00C3018B">
            <w:pPr>
              <w:jc w:val="center"/>
              <w:rPr>
                <w:rFonts w:ascii="宋体" w:eastAsia="宋体" w:hAnsi="宋体" w:cs="宋体"/>
                <w:sz w:val="24"/>
              </w:rPr>
            </w:pPr>
            <w:r>
              <w:rPr>
                <w:rFonts w:ascii="宋体" w:eastAsia="宋体" w:hAnsi="宋体" w:cs="宋体" w:hint="eastAsia"/>
                <w:sz w:val="24"/>
              </w:rPr>
              <w:t>项目名称</w:t>
            </w:r>
          </w:p>
        </w:tc>
        <w:tc>
          <w:tcPr>
            <w:tcW w:w="4104" w:type="pct"/>
            <w:vAlign w:val="center"/>
          </w:tcPr>
          <w:p w14:paraId="67877209" w14:textId="77777777" w:rsidR="001C1671" w:rsidRDefault="00C3018B">
            <w:pPr>
              <w:jc w:val="center"/>
              <w:rPr>
                <w:rFonts w:ascii="宋体" w:eastAsia="宋体" w:hAnsi="宋体" w:cs="宋体"/>
                <w:sz w:val="24"/>
              </w:rPr>
            </w:pPr>
            <w:r>
              <w:rPr>
                <w:rFonts w:hint="eastAsia"/>
                <w:i/>
              </w:rPr>
              <w:t>（此处是解释，需删除：项目名称中的敏感字样请用叉叉叉表示）</w:t>
            </w:r>
          </w:p>
        </w:tc>
      </w:tr>
      <w:tr w:rsidR="001C1671" w14:paraId="12E8E4DD" w14:textId="77777777">
        <w:trPr>
          <w:trHeight w:val="720"/>
        </w:trPr>
        <w:tc>
          <w:tcPr>
            <w:tcW w:w="895" w:type="pct"/>
            <w:vAlign w:val="center"/>
          </w:tcPr>
          <w:p w14:paraId="3BA613A1" w14:textId="77777777" w:rsidR="001C1671" w:rsidRDefault="00C3018B">
            <w:pPr>
              <w:jc w:val="center"/>
              <w:rPr>
                <w:rFonts w:ascii="宋体" w:eastAsia="宋体" w:hAnsi="宋体" w:cs="宋体"/>
                <w:sz w:val="24"/>
              </w:rPr>
            </w:pPr>
            <w:r>
              <w:rPr>
                <w:rFonts w:ascii="宋体" w:eastAsia="宋体" w:hAnsi="宋体" w:cs="宋体" w:hint="eastAsia"/>
                <w:sz w:val="24"/>
              </w:rPr>
              <w:t>合同金额</w:t>
            </w:r>
          </w:p>
        </w:tc>
        <w:tc>
          <w:tcPr>
            <w:tcW w:w="4104" w:type="pct"/>
            <w:vAlign w:val="center"/>
          </w:tcPr>
          <w:p w14:paraId="17C30CB5" w14:textId="77777777" w:rsidR="001C1671" w:rsidRDefault="001C1671">
            <w:pPr>
              <w:rPr>
                <w:rFonts w:ascii="宋体" w:eastAsia="宋体" w:hAnsi="宋体" w:cs="宋体"/>
                <w:sz w:val="24"/>
              </w:rPr>
            </w:pPr>
          </w:p>
        </w:tc>
      </w:tr>
      <w:tr w:rsidR="001C1671" w14:paraId="192538EA" w14:textId="77777777">
        <w:trPr>
          <w:trHeight w:val="720"/>
        </w:trPr>
        <w:tc>
          <w:tcPr>
            <w:tcW w:w="895" w:type="pct"/>
            <w:vAlign w:val="center"/>
          </w:tcPr>
          <w:p w14:paraId="107D8D84" w14:textId="77777777" w:rsidR="001C1671" w:rsidRDefault="00C3018B">
            <w:pPr>
              <w:jc w:val="center"/>
              <w:rPr>
                <w:rFonts w:ascii="宋体" w:eastAsia="宋体" w:hAnsi="宋体" w:cs="宋体"/>
                <w:sz w:val="24"/>
              </w:rPr>
            </w:pPr>
            <w:r>
              <w:rPr>
                <w:rFonts w:ascii="宋体" w:eastAsia="宋体" w:hAnsi="宋体" w:cs="宋体" w:hint="eastAsia"/>
                <w:sz w:val="24"/>
              </w:rPr>
              <w:t>项目来源</w:t>
            </w:r>
          </w:p>
        </w:tc>
        <w:tc>
          <w:tcPr>
            <w:tcW w:w="4104" w:type="pct"/>
            <w:vAlign w:val="center"/>
          </w:tcPr>
          <w:p w14:paraId="55C6F3D8" w14:textId="77777777" w:rsidR="001C1671" w:rsidRDefault="00C3018B">
            <w:pPr>
              <w:jc w:val="center"/>
              <w:rPr>
                <w:rFonts w:ascii="宋体" w:eastAsia="宋体" w:hAnsi="宋体" w:cs="宋体"/>
                <w:sz w:val="24"/>
              </w:rPr>
            </w:pPr>
            <w:r>
              <w:rPr>
                <w:rFonts w:hint="eastAsia"/>
                <w:i/>
              </w:rPr>
              <w:t>（本处内容是解释来源，需删除：如科技部、基金委、装发、科技委、科工局、省科技厅、市</w:t>
            </w:r>
            <w:proofErr w:type="gramStart"/>
            <w:r>
              <w:rPr>
                <w:rFonts w:hint="eastAsia"/>
                <w:i/>
              </w:rPr>
              <w:t>局级项目</w:t>
            </w:r>
            <w:proofErr w:type="gramEnd"/>
            <w:r>
              <w:rPr>
                <w:rFonts w:hint="eastAsia"/>
                <w:i/>
              </w:rPr>
              <w:t>等）</w:t>
            </w:r>
          </w:p>
        </w:tc>
      </w:tr>
      <w:tr w:rsidR="001C1671" w14:paraId="19203E4E" w14:textId="77777777">
        <w:trPr>
          <w:trHeight w:val="720"/>
        </w:trPr>
        <w:tc>
          <w:tcPr>
            <w:tcW w:w="895" w:type="pct"/>
            <w:vAlign w:val="center"/>
          </w:tcPr>
          <w:p w14:paraId="6AD6367A" w14:textId="77777777" w:rsidR="001C1671" w:rsidRDefault="00C3018B">
            <w:pPr>
              <w:jc w:val="center"/>
              <w:rPr>
                <w:rFonts w:ascii="宋体" w:eastAsia="宋体" w:hAnsi="宋体" w:cs="宋体"/>
                <w:sz w:val="24"/>
              </w:rPr>
            </w:pPr>
            <w:r>
              <w:rPr>
                <w:rFonts w:ascii="宋体" w:eastAsia="宋体" w:hAnsi="宋体" w:cs="宋体" w:hint="eastAsia"/>
                <w:sz w:val="24"/>
              </w:rPr>
              <w:t>牵头单位</w:t>
            </w:r>
          </w:p>
        </w:tc>
        <w:tc>
          <w:tcPr>
            <w:tcW w:w="4104" w:type="pct"/>
            <w:vAlign w:val="center"/>
          </w:tcPr>
          <w:p w14:paraId="4CEF363B" w14:textId="77777777" w:rsidR="001C1671" w:rsidRDefault="001C1671">
            <w:pPr>
              <w:jc w:val="center"/>
              <w:rPr>
                <w:rFonts w:ascii="宋体" w:eastAsia="宋体" w:hAnsi="宋体" w:cs="宋体"/>
                <w:sz w:val="24"/>
              </w:rPr>
            </w:pPr>
          </w:p>
        </w:tc>
      </w:tr>
      <w:tr w:rsidR="001C1671" w14:paraId="758E5038" w14:textId="77777777">
        <w:trPr>
          <w:trHeight w:val="720"/>
        </w:trPr>
        <w:tc>
          <w:tcPr>
            <w:tcW w:w="895" w:type="pct"/>
            <w:vAlign w:val="center"/>
          </w:tcPr>
          <w:p w14:paraId="67C01E06" w14:textId="77777777" w:rsidR="001C1671" w:rsidRDefault="00C3018B">
            <w:pPr>
              <w:jc w:val="center"/>
              <w:rPr>
                <w:rFonts w:ascii="宋体" w:eastAsia="宋体" w:hAnsi="宋体" w:cs="宋体"/>
                <w:sz w:val="24"/>
              </w:rPr>
            </w:pPr>
            <w:r>
              <w:rPr>
                <w:rFonts w:ascii="宋体" w:eastAsia="宋体" w:hAnsi="宋体" w:cs="宋体" w:hint="eastAsia"/>
                <w:sz w:val="24"/>
              </w:rPr>
              <w:t>参与单位</w:t>
            </w:r>
          </w:p>
        </w:tc>
        <w:tc>
          <w:tcPr>
            <w:tcW w:w="4104" w:type="pct"/>
            <w:vAlign w:val="center"/>
          </w:tcPr>
          <w:p w14:paraId="5FAD8C7D" w14:textId="77777777" w:rsidR="001C1671" w:rsidRDefault="001C1671">
            <w:pPr>
              <w:rPr>
                <w:rFonts w:ascii="宋体" w:eastAsia="宋体" w:hAnsi="宋体" w:cs="宋体"/>
                <w:sz w:val="24"/>
              </w:rPr>
            </w:pPr>
          </w:p>
        </w:tc>
      </w:tr>
      <w:tr w:rsidR="001C1671" w14:paraId="2BC5B8C5" w14:textId="77777777">
        <w:trPr>
          <w:trHeight w:val="720"/>
        </w:trPr>
        <w:tc>
          <w:tcPr>
            <w:tcW w:w="895" w:type="pct"/>
            <w:vAlign w:val="center"/>
          </w:tcPr>
          <w:p w14:paraId="3A19883C" w14:textId="77777777" w:rsidR="001C1671" w:rsidRDefault="00C3018B">
            <w:pPr>
              <w:jc w:val="center"/>
              <w:rPr>
                <w:rFonts w:ascii="宋体" w:eastAsia="宋体" w:hAnsi="宋体" w:cs="宋体"/>
                <w:sz w:val="24"/>
              </w:rPr>
            </w:pPr>
            <w:r>
              <w:rPr>
                <w:rFonts w:ascii="宋体" w:eastAsia="宋体" w:hAnsi="宋体" w:cs="宋体" w:hint="eastAsia"/>
                <w:sz w:val="24"/>
              </w:rPr>
              <w:t>起止时间</w:t>
            </w:r>
          </w:p>
        </w:tc>
        <w:tc>
          <w:tcPr>
            <w:tcW w:w="4104" w:type="pct"/>
            <w:vAlign w:val="center"/>
          </w:tcPr>
          <w:p w14:paraId="495DB1B5" w14:textId="77777777" w:rsidR="001C1671" w:rsidRDefault="001C1671">
            <w:pPr>
              <w:spacing w:line="340" w:lineRule="exact"/>
              <w:rPr>
                <w:rFonts w:ascii="宋体" w:eastAsia="宋体" w:hAnsi="宋体" w:cs="宋体"/>
                <w:sz w:val="24"/>
              </w:rPr>
            </w:pPr>
          </w:p>
        </w:tc>
      </w:tr>
    </w:tbl>
    <w:p w14:paraId="274D72E0" w14:textId="77777777" w:rsidR="001C1671" w:rsidRDefault="001C1671">
      <w:pPr>
        <w:rPr>
          <w:rFonts w:ascii="方正仿宋_GBK" w:eastAsia="方正仿宋_GBK"/>
          <w:sz w:val="28"/>
          <w:szCs w:val="28"/>
        </w:rPr>
      </w:pPr>
    </w:p>
    <w:p w14:paraId="7C21843C" w14:textId="39C6D845" w:rsidR="001C1671" w:rsidRPr="009C4EC8" w:rsidRDefault="00C3018B">
      <w:pPr>
        <w:ind w:firstLineChars="200" w:firstLine="560"/>
        <w:rPr>
          <w:rFonts w:ascii="宋体" w:eastAsia="宋体" w:hAnsi="宋体"/>
          <w:sz w:val="28"/>
          <w:szCs w:val="28"/>
        </w:rPr>
      </w:pPr>
      <w:r w:rsidRPr="009C4EC8">
        <w:rPr>
          <w:rFonts w:ascii="宋体" w:eastAsia="宋体" w:hAnsi="宋体"/>
          <w:sz w:val="28"/>
          <w:szCs w:val="28"/>
        </w:rPr>
        <w:t>特此证明</w:t>
      </w:r>
      <w:r w:rsidRPr="009C4EC8">
        <w:rPr>
          <w:rFonts w:ascii="宋体" w:eastAsia="宋体" w:hAnsi="宋体" w:hint="eastAsia"/>
          <w:sz w:val="28"/>
          <w:szCs w:val="28"/>
        </w:rPr>
        <w:t>东南大学</w:t>
      </w:r>
      <w:r w:rsidRPr="009C4EC8">
        <w:rPr>
          <w:rFonts w:ascii="宋体" w:eastAsia="宋体" w:hAnsi="宋体"/>
          <w:sz w:val="28"/>
          <w:szCs w:val="28"/>
          <w:u w:val="single"/>
        </w:rPr>
        <w:t xml:space="preserve">      </w:t>
      </w:r>
      <w:r w:rsidRPr="009C4EC8">
        <w:rPr>
          <w:rFonts w:ascii="宋体" w:eastAsia="宋体" w:hAnsi="宋体" w:hint="eastAsia"/>
          <w:sz w:val="28"/>
          <w:szCs w:val="28"/>
        </w:rPr>
        <w:t>级硕士研究生</w:t>
      </w:r>
      <w:r w:rsidRPr="009C4EC8">
        <w:rPr>
          <w:rFonts w:ascii="宋体" w:eastAsia="宋体" w:hAnsi="宋体" w:hint="eastAsia"/>
          <w:sz w:val="28"/>
          <w:szCs w:val="28"/>
          <w:u w:val="single"/>
        </w:rPr>
        <w:t xml:space="preserve">        </w:t>
      </w:r>
      <w:r w:rsidRPr="009C4EC8">
        <w:rPr>
          <w:rFonts w:ascii="宋体" w:eastAsia="宋体" w:hAnsi="宋体" w:hint="eastAsia"/>
          <w:sz w:val="28"/>
          <w:szCs w:val="28"/>
        </w:rPr>
        <w:t>（学号：</w:t>
      </w:r>
      <w:r w:rsidRPr="009C4EC8">
        <w:rPr>
          <w:rFonts w:ascii="宋体" w:eastAsia="宋体" w:hAnsi="宋体" w:hint="eastAsia"/>
          <w:sz w:val="28"/>
          <w:szCs w:val="28"/>
          <w:u w:val="single"/>
        </w:rPr>
        <w:t xml:space="preserve">   </w:t>
      </w:r>
      <w:r w:rsidRPr="009C4EC8">
        <w:rPr>
          <w:rFonts w:ascii="宋体" w:eastAsia="宋体" w:hAnsi="宋体"/>
          <w:sz w:val="28"/>
          <w:szCs w:val="28"/>
          <w:u w:val="single"/>
        </w:rPr>
        <w:t xml:space="preserve">       </w:t>
      </w:r>
      <w:r w:rsidRPr="009C4EC8">
        <w:rPr>
          <w:rFonts w:ascii="宋体" w:eastAsia="宋体" w:hAnsi="宋体" w:hint="eastAsia"/>
          <w:sz w:val="28"/>
          <w:szCs w:val="28"/>
          <w:u w:val="single"/>
        </w:rPr>
        <w:t xml:space="preserve">   </w:t>
      </w:r>
      <w:r w:rsidRPr="009C4EC8">
        <w:rPr>
          <w:rFonts w:ascii="宋体" w:eastAsia="宋体" w:hAnsi="宋体" w:hint="eastAsia"/>
          <w:sz w:val="28"/>
          <w:szCs w:val="28"/>
        </w:rPr>
        <w:t>）参与了此项目。</w:t>
      </w:r>
    </w:p>
    <w:p w14:paraId="059463BE" w14:textId="77777777" w:rsidR="001C1671" w:rsidRDefault="001C1671">
      <w:pPr>
        <w:ind w:firstLineChars="200" w:firstLine="560"/>
        <w:rPr>
          <w:rFonts w:ascii="方正仿宋_GBK" w:eastAsia="方正仿宋_GBK"/>
          <w:sz w:val="28"/>
          <w:szCs w:val="28"/>
        </w:rPr>
      </w:pPr>
    </w:p>
    <w:p w14:paraId="49AE940B" w14:textId="77777777" w:rsidR="001C1671" w:rsidRDefault="001C1671">
      <w:pPr>
        <w:ind w:firstLineChars="200" w:firstLine="560"/>
        <w:rPr>
          <w:rFonts w:ascii="方正仿宋_GBK" w:eastAsia="方正仿宋_GBK"/>
          <w:sz w:val="28"/>
          <w:szCs w:val="28"/>
        </w:rPr>
      </w:pPr>
    </w:p>
    <w:p w14:paraId="74CF69E2" w14:textId="77777777" w:rsidR="001C1671" w:rsidRPr="009C4EC8" w:rsidRDefault="00C3018B">
      <w:pPr>
        <w:jc w:val="right"/>
        <w:rPr>
          <w:rFonts w:ascii="宋体" w:eastAsia="宋体" w:hAnsi="宋体"/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</w:t>
      </w:r>
      <w:r>
        <w:rPr>
          <w:rFonts w:ascii="方正仿宋_GBK" w:eastAsia="方正仿宋_GBK" w:hint="eastAsia"/>
          <w:sz w:val="28"/>
          <w:szCs w:val="28"/>
        </w:rPr>
        <w:t xml:space="preserve">          </w:t>
      </w:r>
      <w:r w:rsidRPr="009C4EC8">
        <w:rPr>
          <w:rFonts w:ascii="宋体" w:eastAsia="宋体" w:hAnsi="宋体" w:hint="eastAsia"/>
          <w:sz w:val="28"/>
          <w:szCs w:val="28"/>
        </w:rPr>
        <w:t xml:space="preserve"> 项目负责人/企业</w:t>
      </w:r>
      <w:r w:rsidRPr="009C4EC8">
        <w:rPr>
          <w:rFonts w:ascii="宋体" w:eastAsia="宋体" w:hAnsi="宋体"/>
          <w:sz w:val="28"/>
          <w:szCs w:val="28"/>
        </w:rPr>
        <w:t>导师</w:t>
      </w:r>
      <w:r w:rsidRPr="009C4EC8">
        <w:rPr>
          <w:rFonts w:ascii="宋体" w:eastAsia="宋体" w:hAnsi="宋体" w:hint="eastAsia"/>
          <w:sz w:val="28"/>
          <w:szCs w:val="28"/>
        </w:rPr>
        <w:t xml:space="preserve">签字： </w:t>
      </w:r>
      <w:r w:rsidRPr="009C4EC8">
        <w:rPr>
          <w:rFonts w:ascii="宋体" w:eastAsia="宋体" w:hAnsi="宋体"/>
          <w:sz w:val="28"/>
          <w:szCs w:val="28"/>
        </w:rPr>
        <w:t xml:space="preserve">    </w:t>
      </w:r>
    </w:p>
    <w:p w14:paraId="08E33FBB" w14:textId="256D62A8" w:rsidR="001C1671" w:rsidRPr="009C4EC8" w:rsidRDefault="009C4EC8">
      <w:pPr>
        <w:jc w:val="right"/>
        <w:rPr>
          <w:rFonts w:ascii="宋体" w:eastAsia="宋体" w:hAnsi="宋体"/>
          <w:sz w:val="28"/>
          <w:szCs w:val="28"/>
        </w:rPr>
      </w:pPr>
      <w:r w:rsidRPr="009C4EC8">
        <w:rPr>
          <w:rFonts w:ascii="宋体" w:eastAsia="宋体" w:hAnsi="宋体" w:hint="eastAsia"/>
          <w:sz w:val="28"/>
          <w:szCs w:val="28"/>
        </w:rPr>
        <w:t>学院/</w:t>
      </w:r>
      <w:r w:rsidR="00C3018B" w:rsidRPr="009C4EC8">
        <w:rPr>
          <w:rFonts w:ascii="宋体" w:eastAsia="宋体" w:hAnsi="宋体" w:hint="eastAsia"/>
          <w:sz w:val="28"/>
          <w:szCs w:val="28"/>
        </w:rPr>
        <w:t>企业盖章 ：</w:t>
      </w:r>
    </w:p>
    <w:p w14:paraId="1110A734" w14:textId="77777777" w:rsidR="001C1671" w:rsidRDefault="00C3018B">
      <w:pPr>
        <w:wordWrap w:val="0"/>
        <w:jc w:val="right"/>
        <w:rPr>
          <w:rFonts w:ascii="方正仿宋_GBK" w:eastAsia="方正仿宋_GBK"/>
          <w:sz w:val="28"/>
          <w:szCs w:val="28"/>
        </w:rPr>
      </w:pPr>
      <w:r w:rsidRPr="009C4EC8">
        <w:rPr>
          <w:rFonts w:ascii="宋体" w:eastAsia="宋体" w:hAnsi="宋体" w:hint="eastAsia"/>
          <w:sz w:val="28"/>
          <w:szCs w:val="28"/>
        </w:rPr>
        <w:t xml:space="preserve"> </w:t>
      </w:r>
      <w:r w:rsidRPr="009C4EC8">
        <w:rPr>
          <w:rFonts w:ascii="宋体" w:eastAsia="宋体" w:hAnsi="宋体"/>
          <w:sz w:val="28"/>
          <w:szCs w:val="28"/>
        </w:rPr>
        <w:t xml:space="preserve"> </w:t>
      </w:r>
      <w:r w:rsidRPr="009C4EC8">
        <w:rPr>
          <w:rFonts w:ascii="宋体" w:eastAsia="宋体" w:hAnsi="宋体" w:hint="eastAsia"/>
          <w:sz w:val="28"/>
          <w:szCs w:val="28"/>
        </w:rPr>
        <w:t xml:space="preserve"> </w:t>
      </w:r>
      <w:r w:rsidRPr="009C4EC8">
        <w:rPr>
          <w:rFonts w:ascii="宋体" w:eastAsia="宋体" w:hAnsi="宋体"/>
          <w:sz w:val="28"/>
          <w:szCs w:val="28"/>
        </w:rPr>
        <w:t xml:space="preserve">   </w:t>
      </w:r>
      <w:r w:rsidRPr="009C4EC8">
        <w:rPr>
          <w:rFonts w:ascii="宋体" w:eastAsia="宋体" w:hAnsi="宋体" w:hint="eastAsia"/>
          <w:sz w:val="28"/>
          <w:szCs w:val="28"/>
        </w:rPr>
        <w:t xml:space="preserve">年    月    日 </w:t>
      </w:r>
    </w:p>
    <w:p w14:paraId="530CC59A" w14:textId="77777777" w:rsidR="001C1671" w:rsidRDefault="001C1671">
      <w:pPr>
        <w:jc w:val="left"/>
        <w:rPr>
          <w:rFonts w:ascii="宋体" w:eastAsia="宋体" w:hAnsi="宋体"/>
          <w:b/>
          <w:bCs/>
          <w:sz w:val="28"/>
        </w:rPr>
      </w:pPr>
    </w:p>
    <w:p w14:paraId="0C69F498" w14:textId="77777777" w:rsidR="001C1671" w:rsidRDefault="001C1671">
      <w:pPr>
        <w:jc w:val="left"/>
        <w:rPr>
          <w:rFonts w:ascii="宋体" w:eastAsia="宋体" w:hAnsi="宋体"/>
          <w:b/>
          <w:bCs/>
          <w:sz w:val="28"/>
        </w:rPr>
      </w:pPr>
    </w:p>
    <w:p w14:paraId="0F30F8B2" w14:textId="77777777" w:rsidR="001C1671" w:rsidRDefault="001C1671">
      <w:pPr>
        <w:jc w:val="left"/>
        <w:rPr>
          <w:rFonts w:ascii="宋体" w:eastAsia="宋体" w:hAnsi="宋体"/>
          <w:b/>
          <w:bCs/>
          <w:sz w:val="28"/>
        </w:rPr>
      </w:pPr>
    </w:p>
    <w:p w14:paraId="6466964F" w14:textId="77777777" w:rsidR="001C1671" w:rsidRDefault="00C3018B">
      <w:pPr>
        <w:spacing w:line="360" w:lineRule="auto"/>
        <w:jc w:val="left"/>
        <w:rPr>
          <w:rFonts w:ascii="宋体" w:eastAsia="宋体" w:hAnsi="宋体" w:cs="宋体"/>
          <w:sz w:val="24"/>
        </w:rPr>
      </w:pPr>
      <w:bookmarkStart w:id="0" w:name="OLE_LINK1"/>
      <w:r>
        <w:rPr>
          <w:rFonts w:ascii="宋体" w:eastAsia="宋体" w:hAnsi="宋体" w:cs="宋体" w:hint="eastAsia"/>
          <w:sz w:val="24"/>
        </w:rPr>
        <w:t>注：企业印章可以根据情况使用公章、人力章、实践部门章。</w:t>
      </w:r>
      <w:bookmarkEnd w:id="0"/>
    </w:p>
    <w:p w14:paraId="70C2A55D" w14:textId="77777777" w:rsidR="001C1671" w:rsidRDefault="001C1671">
      <w:pPr>
        <w:jc w:val="left"/>
        <w:rPr>
          <w:rFonts w:ascii="宋体" w:eastAsia="宋体" w:hAnsi="宋体"/>
          <w:b/>
          <w:bCs/>
          <w:sz w:val="28"/>
        </w:rPr>
      </w:pPr>
    </w:p>
    <w:sectPr w:rsidR="001C16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6AE23" w14:textId="77777777" w:rsidR="00D731BC" w:rsidRDefault="00D731BC" w:rsidP="009C4EC8">
      <w:r>
        <w:separator/>
      </w:r>
    </w:p>
  </w:endnote>
  <w:endnote w:type="continuationSeparator" w:id="0">
    <w:p w14:paraId="14DD5E98" w14:textId="77777777" w:rsidR="00D731BC" w:rsidRDefault="00D731BC" w:rsidP="009C4E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Malgun Gothic Semilight"/>
    <w:panose1 w:val="02010601030101010101"/>
    <w:charset w:val="86"/>
    <w:family w:val="auto"/>
    <w:pitch w:val="variable"/>
    <w:sig w:usb0="A00002BF" w:usb1="184F6CFA" w:usb2="00000012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B083C" w14:textId="77777777" w:rsidR="00D731BC" w:rsidRDefault="00D731BC" w:rsidP="009C4EC8">
      <w:r>
        <w:separator/>
      </w:r>
    </w:p>
  </w:footnote>
  <w:footnote w:type="continuationSeparator" w:id="0">
    <w:p w14:paraId="471BE437" w14:textId="77777777" w:rsidR="00D731BC" w:rsidRDefault="00D731BC" w:rsidP="009C4E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zKxNDGyNDWyMDNT0lEKTi0uzszPAykwrgUAXk/BhSwAAAA="/>
  </w:docVars>
  <w:rsids>
    <w:rsidRoot w:val="008B358C"/>
    <w:rsid w:val="0000191D"/>
    <w:rsid w:val="000029AC"/>
    <w:rsid w:val="00025A66"/>
    <w:rsid w:val="00077EB6"/>
    <w:rsid w:val="0008480B"/>
    <w:rsid w:val="000C50FB"/>
    <w:rsid w:val="000D4525"/>
    <w:rsid w:val="000D763F"/>
    <w:rsid w:val="00100CC8"/>
    <w:rsid w:val="0010324A"/>
    <w:rsid w:val="0011441F"/>
    <w:rsid w:val="00145DB8"/>
    <w:rsid w:val="00156236"/>
    <w:rsid w:val="00162030"/>
    <w:rsid w:val="001B0DC9"/>
    <w:rsid w:val="001B7EE3"/>
    <w:rsid w:val="001C0A21"/>
    <w:rsid w:val="001C1671"/>
    <w:rsid w:val="001D383A"/>
    <w:rsid w:val="001F7C60"/>
    <w:rsid w:val="00235B01"/>
    <w:rsid w:val="0025423C"/>
    <w:rsid w:val="00261D5F"/>
    <w:rsid w:val="002A64B4"/>
    <w:rsid w:val="002B3094"/>
    <w:rsid w:val="002B3D3D"/>
    <w:rsid w:val="002B51FE"/>
    <w:rsid w:val="002C1FF6"/>
    <w:rsid w:val="002D2CCB"/>
    <w:rsid w:val="00312AB6"/>
    <w:rsid w:val="00315967"/>
    <w:rsid w:val="00360F50"/>
    <w:rsid w:val="003616F1"/>
    <w:rsid w:val="003752EC"/>
    <w:rsid w:val="004105CA"/>
    <w:rsid w:val="004163EB"/>
    <w:rsid w:val="00427F0E"/>
    <w:rsid w:val="0047442F"/>
    <w:rsid w:val="004965A1"/>
    <w:rsid w:val="004C4583"/>
    <w:rsid w:val="00504917"/>
    <w:rsid w:val="005737A4"/>
    <w:rsid w:val="0058422A"/>
    <w:rsid w:val="00596BD0"/>
    <w:rsid w:val="005F7573"/>
    <w:rsid w:val="00614884"/>
    <w:rsid w:val="00631316"/>
    <w:rsid w:val="00643B42"/>
    <w:rsid w:val="00656A2D"/>
    <w:rsid w:val="00663950"/>
    <w:rsid w:val="006748B2"/>
    <w:rsid w:val="00681620"/>
    <w:rsid w:val="00693BD0"/>
    <w:rsid w:val="00694DB7"/>
    <w:rsid w:val="006A0933"/>
    <w:rsid w:val="006B005C"/>
    <w:rsid w:val="006B4B8B"/>
    <w:rsid w:val="006F7F43"/>
    <w:rsid w:val="007108AE"/>
    <w:rsid w:val="00717289"/>
    <w:rsid w:val="00791674"/>
    <w:rsid w:val="00793194"/>
    <w:rsid w:val="007C7DF6"/>
    <w:rsid w:val="007D2DB8"/>
    <w:rsid w:val="007D60F5"/>
    <w:rsid w:val="007F72C5"/>
    <w:rsid w:val="008027EA"/>
    <w:rsid w:val="00815FD1"/>
    <w:rsid w:val="0082480B"/>
    <w:rsid w:val="00854261"/>
    <w:rsid w:val="008956A2"/>
    <w:rsid w:val="008A6EB2"/>
    <w:rsid w:val="008B358C"/>
    <w:rsid w:val="008D4BF3"/>
    <w:rsid w:val="008F167A"/>
    <w:rsid w:val="008F3921"/>
    <w:rsid w:val="008F54B8"/>
    <w:rsid w:val="009124B4"/>
    <w:rsid w:val="00924D21"/>
    <w:rsid w:val="00932291"/>
    <w:rsid w:val="0093641F"/>
    <w:rsid w:val="00962972"/>
    <w:rsid w:val="009A4737"/>
    <w:rsid w:val="009C4EC8"/>
    <w:rsid w:val="009E48B3"/>
    <w:rsid w:val="00A06D40"/>
    <w:rsid w:val="00A241E5"/>
    <w:rsid w:val="00A64330"/>
    <w:rsid w:val="00A80646"/>
    <w:rsid w:val="00A87AF8"/>
    <w:rsid w:val="00A93713"/>
    <w:rsid w:val="00A97566"/>
    <w:rsid w:val="00AA0EE1"/>
    <w:rsid w:val="00AA1B97"/>
    <w:rsid w:val="00AB580D"/>
    <w:rsid w:val="00AC680D"/>
    <w:rsid w:val="00AF2E9E"/>
    <w:rsid w:val="00AF3FDD"/>
    <w:rsid w:val="00B05BE1"/>
    <w:rsid w:val="00B17363"/>
    <w:rsid w:val="00B22C67"/>
    <w:rsid w:val="00B42698"/>
    <w:rsid w:val="00B62BC1"/>
    <w:rsid w:val="00B9599E"/>
    <w:rsid w:val="00BE74AB"/>
    <w:rsid w:val="00C1121B"/>
    <w:rsid w:val="00C3018B"/>
    <w:rsid w:val="00C753F0"/>
    <w:rsid w:val="00CA232A"/>
    <w:rsid w:val="00CA4D40"/>
    <w:rsid w:val="00CD0254"/>
    <w:rsid w:val="00CE391B"/>
    <w:rsid w:val="00D047AB"/>
    <w:rsid w:val="00D5024F"/>
    <w:rsid w:val="00D510EE"/>
    <w:rsid w:val="00D67BD6"/>
    <w:rsid w:val="00D731BC"/>
    <w:rsid w:val="00D73257"/>
    <w:rsid w:val="00D80EE0"/>
    <w:rsid w:val="00D8703B"/>
    <w:rsid w:val="00DD711C"/>
    <w:rsid w:val="00DE0917"/>
    <w:rsid w:val="00E006F7"/>
    <w:rsid w:val="00E03A08"/>
    <w:rsid w:val="00E17051"/>
    <w:rsid w:val="00E4067A"/>
    <w:rsid w:val="00E54F66"/>
    <w:rsid w:val="00E5565D"/>
    <w:rsid w:val="00E6244F"/>
    <w:rsid w:val="00E70A84"/>
    <w:rsid w:val="00E82B74"/>
    <w:rsid w:val="00E83B78"/>
    <w:rsid w:val="00E91B12"/>
    <w:rsid w:val="00ED1843"/>
    <w:rsid w:val="00F00F99"/>
    <w:rsid w:val="00F040A7"/>
    <w:rsid w:val="00F3289D"/>
    <w:rsid w:val="00F361E9"/>
    <w:rsid w:val="00F42CEA"/>
    <w:rsid w:val="00F53B4C"/>
    <w:rsid w:val="00F92682"/>
    <w:rsid w:val="12C119FD"/>
    <w:rsid w:val="1EDE0F93"/>
    <w:rsid w:val="24270D46"/>
    <w:rsid w:val="2E7E5F74"/>
    <w:rsid w:val="536603A0"/>
    <w:rsid w:val="54CA6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389A06"/>
  <w15:docId w15:val="{8023B26D-0E11-42F4-9733-39399BC9C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yang Gu</dc:creator>
  <cp:lastModifiedBy>lenovo</cp:lastModifiedBy>
  <cp:revision>3</cp:revision>
  <dcterms:created xsi:type="dcterms:W3CDTF">2026-06-01T08:25:00Z</dcterms:created>
  <dcterms:modified xsi:type="dcterms:W3CDTF">2026-06-02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WQwYzdhZWViYjcxNWU0ZmNlMWRjZDNlMjljOGE4MmEiLCJ1c2VySWQiOiIxNTM1ODMxMzU4In0=</vt:lpwstr>
  </property>
  <property fmtid="{D5CDD505-2E9C-101B-9397-08002B2CF9AE}" pid="3" name="KSOProductBuildVer">
    <vt:lpwstr>2052-12.1.0.23542</vt:lpwstr>
  </property>
  <property fmtid="{D5CDD505-2E9C-101B-9397-08002B2CF9AE}" pid="4" name="ICV">
    <vt:lpwstr>F76DB817180B43E5943C7E5CCBDE7F4F_13</vt:lpwstr>
  </property>
</Properties>
</file>